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2B25" w:rsidRPr="00747BB6" w:rsidRDefault="0023762C" w:rsidP="00C72B25">
      <w:pPr>
        <w:pStyle w:val="prastasis1"/>
        <w:spacing w:after="0"/>
        <w:jc w:val="righ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11 aprašo</w:t>
      </w:r>
      <w:r w:rsidR="00747BB6" w:rsidRPr="00747B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IEDAS</w:t>
      </w:r>
    </w:p>
    <w:p w:rsidR="00B17F47" w:rsidRPr="0098089A" w:rsidRDefault="00F2230C" w:rsidP="00F2230C">
      <w:pPr>
        <w:pStyle w:val="prastasis1"/>
        <w:spacing w:after="0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98089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Mikroskopinių grybų</w:t>
      </w:r>
      <w:r w:rsidR="00A57C5F" w:rsidRPr="0098089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, kurie sukelia </w:t>
      </w:r>
      <w:r w:rsidR="00727181" w:rsidRPr="0098089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maisto produktų </w:t>
      </w:r>
      <w:r w:rsidR="00A57C5F" w:rsidRPr="0098089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elijimą,</w:t>
      </w:r>
      <w:r w:rsidRPr="0098089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727181" w:rsidRPr="0098089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avyzdžiai</w:t>
      </w:r>
    </w:p>
    <w:p w:rsidR="00C72B25" w:rsidRPr="00D4565F" w:rsidRDefault="00C72B25" w:rsidP="00F2230C">
      <w:pPr>
        <w:pStyle w:val="prastasis1"/>
        <w:spacing w:after="0"/>
        <w:jc w:val="center"/>
        <w:rPr>
          <w:rFonts w:ascii="Times New Roman" w:hAnsi="Times New Roman" w:cs="Times New Roman"/>
          <w:i/>
          <w:sz w:val="24"/>
          <w:szCs w:val="24"/>
          <w:shd w:val="clear" w:color="auto" w:fill="FFFFFF"/>
        </w:rPr>
      </w:pPr>
    </w:p>
    <w:p w:rsidR="00EA12AD" w:rsidRPr="00FC6E9B" w:rsidRDefault="00C72B25" w:rsidP="00C72B25">
      <w:pPr>
        <w:pStyle w:val="prastasis1"/>
        <w:spacing w:after="0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FC6E9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Mikroskopiniai grybai, kurių grybiena daugialąstė (</w:t>
      </w:r>
      <w:proofErr w:type="spellStart"/>
      <w:r w:rsidRPr="00FC6E9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hifai</w:t>
      </w:r>
      <w:proofErr w:type="spellEnd"/>
      <w:r w:rsidRPr="00FC6E9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turi pertvaras)</w:t>
      </w:r>
    </w:p>
    <w:tbl>
      <w:tblPr>
        <w:tblStyle w:val="Lentelstinklelis"/>
        <w:tblW w:w="0" w:type="auto"/>
        <w:tblLook w:val="04A0"/>
      </w:tblPr>
      <w:tblGrid>
        <w:gridCol w:w="4867"/>
        <w:gridCol w:w="5270"/>
      </w:tblGrid>
      <w:tr w:rsidR="00661E67" w:rsidTr="00661E67">
        <w:tc>
          <w:tcPr>
            <w:tcW w:w="4927" w:type="dxa"/>
          </w:tcPr>
          <w:p w:rsidR="00661E67" w:rsidRDefault="00F756E1" w:rsidP="00661E6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  <w:r w:rsidRPr="00F756E1">
              <w:rPr>
                <w:noProof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Rankraštį 12" o:spid="_x0000_s1046" type="#_x0000_t75" style="position:absolute;left:0;text-align:left;margin-left:198.3pt;margin-top:142.7pt;width:4.55pt;height:.95pt;z-index:251701248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">
                  <v:imagedata r:id="rId6" o:title=""/>
                  <o:lock v:ext="edit" rotation="t" aspectratio="f"/>
                </v:shape>
              </w:pict>
            </w:r>
            <w:r w:rsidRPr="00F756E1">
              <w:rPr>
                <w:noProof/>
              </w:rPr>
              <w:pict>
                <v:shape id="Rankraštį 10" o:spid="_x0000_s1045" type="#_x0000_t75" style="position:absolute;left:0;text-align:left;margin-left:203.85pt;margin-top:129.7pt;width:2.65pt;height:.75pt;z-index:251700224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">
                  <v:imagedata r:id="rId7" o:title=""/>
                  <o:lock v:ext="edit" rotation="t" aspectratio="f"/>
                </v:shape>
              </w:pict>
            </w:r>
            <w:r w:rsidRPr="00F756E1">
              <w:rPr>
                <w:noProof/>
              </w:rPr>
              <w:pict>
                <v:shape id="Rankraštį 8" o:spid="_x0000_s1044" type="#_x0000_t75" style="position:absolute;left:0;text-align:left;margin-left:165.5pt;margin-top:123.2pt;width:4pt;height:2.7pt;z-index:251699200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">
                  <v:imagedata r:id="rId8" o:title=""/>
                  <o:lock v:ext="edit" rotation="t" aspectratio="f"/>
                </v:shape>
              </w:pict>
            </w:r>
            <w:r w:rsidRPr="00F756E1">
              <w:rPr>
                <w:noProof/>
              </w:rPr>
              <w:pict>
                <v:shape id="Rankraštį 7" o:spid="_x0000_s1043" type="#_x0000_t75" style="position:absolute;left:0;text-align:left;margin-left:221.6pt;margin-top:157.5pt;width:7.15pt;height:8.65pt;z-index:251698176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">
                  <v:imagedata r:id="rId9" o:title=""/>
                  <o:lock v:ext="edit" rotation="t" aspectratio="f"/>
                </v:shape>
              </w:pict>
            </w:r>
            <w:r w:rsidRPr="00F756E1">
              <w:rPr>
                <w:noProof/>
              </w:rPr>
              <w:pict>
                <v:shape id="Rankraštį 6" o:spid="_x0000_s1042" type="#_x0000_t75" style="position:absolute;left:0;text-align:left;margin-left:239.05pt;margin-top:438.9pt;width:1.7pt;height:2pt;z-index:251697152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">
                  <v:imagedata r:id="rId10" o:title=""/>
                  <o:lock v:ext="edit" rotation="t" aspectratio="f"/>
                </v:shape>
              </w:pict>
            </w:r>
            <w:r w:rsidR="00747BB6">
              <w:rPr>
                <w:noProof/>
                <w:lang w:eastAsia="lt-LT"/>
              </w:rPr>
              <w:drawing>
                <wp:inline distT="0" distB="0" distL="0" distR="0">
                  <wp:extent cx="2047012" cy="2469991"/>
                  <wp:effectExtent l="0" t="0" r="0" b="0"/>
                  <wp:docPr id="3" name="Paveikslėlis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5374" cy="2492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:rsidR="00661E67" w:rsidRDefault="00661E67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3209192" cy="2409347"/>
                  <wp:effectExtent l="0" t="0" r="0" b="0"/>
                  <wp:docPr id="5" name="Paveikslėlis 5" descr="http://4.bp.blogspot.com/-bl5UK6TsiGs/Vb073-rcOKI/AAAAAAAAKW8/o6p5QkGh3RM/s1600/07-%2BPenicillium_citrinum%2B1000X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://4.bp.blogspot.com/-bl5UK6TsiGs/Vb073-rcOKI/AAAAAAAAKW8/o6p5QkGh3RM/s1600/07-%2BPenicillium_citrinum%2B1000X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5625" cy="2414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A12AD" w:rsidRDefault="00EA12AD" w:rsidP="00F2230C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13042" w:rsidRPr="007167F6" w:rsidRDefault="00B11BFB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r w:rsidRPr="007167F6">
        <w:rPr>
          <w:rFonts w:ascii="Times New Roman" w:hAnsi="Times New Roman" w:cs="Times New Roman"/>
        </w:rPr>
        <w:t xml:space="preserve">1 pav. </w:t>
      </w:r>
      <w:proofErr w:type="spellStart"/>
      <w:r w:rsidRPr="007167F6">
        <w:rPr>
          <w:rFonts w:ascii="Times New Roman" w:hAnsi="Times New Roman" w:cs="Times New Roman"/>
          <w:b/>
        </w:rPr>
        <w:t>Pelėjūnas</w:t>
      </w:r>
      <w:proofErr w:type="spellEnd"/>
      <w:r w:rsidRPr="007167F6">
        <w:rPr>
          <w:rFonts w:ascii="Times New Roman" w:hAnsi="Times New Roman" w:cs="Times New Roman"/>
          <w:b/>
        </w:rPr>
        <w:t xml:space="preserve"> (</w:t>
      </w:r>
      <w:proofErr w:type="spellStart"/>
      <w:r w:rsidRPr="007167F6">
        <w:rPr>
          <w:rFonts w:ascii="Times New Roman" w:hAnsi="Times New Roman" w:cs="Times New Roman"/>
          <w:b/>
          <w:i/>
        </w:rPr>
        <w:t>Penicillium</w:t>
      </w:r>
      <w:proofErr w:type="spellEnd"/>
      <w:r w:rsidRPr="007167F6">
        <w:rPr>
          <w:rFonts w:ascii="Times New Roman" w:hAnsi="Times New Roman" w:cs="Times New Roman"/>
          <w:b/>
          <w:i/>
        </w:rPr>
        <w:t>)</w:t>
      </w:r>
      <w:r w:rsidRPr="007167F6">
        <w:rPr>
          <w:rFonts w:ascii="Times New Roman" w:hAnsi="Times New Roman" w:cs="Times New Roman"/>
          <w:b/>
        </w:rPr>
        <w:t xml:space="preserve">. Daugialąsčiai </w:t>
      </w:r>
      <w:proofErr w:type="spellStart"/>
      <w:r w:rsidRPr="007167F6">
        <w:rPr>
          <w:rFonts w:ascii="Times New Roman" w:hAnsi="Times New Roman" w:cs="Times New Roman"/>
          <w:b/>
        </w:rPr>
        <w:t>hifai</w:t>
      </w:r>
      <w:proofErr w:type="spellEnd"/>
      <w:r w:rsidRPr="007167F6">
        <w:rPr>
          <w:rFonts w:ascii="Times New Roman" w:hAnsi="Times New Roman" w:cs="Times New Roman"/>
          <w:b/>
        </w:rPr>
        <w:t xml:space="preserve"> ir sporos</w:t>
      </w:r>
      <w:r w:rsidRPr="007167F6">
        <w:rPr>
          <w:rFonts w:ascii="Times New Roman" w:hAnsi="Times New Roman" w:cs="Times New Roman"/>
        </w:rPr>
        <w:t>.</w:t>
      </w:r>
      <w:r w:rsidRPr="007167F6">
        <w:rPr>
          <w:rFonts w:ascii="Times New Roman" w:hAnsi="Times New Roman" w:cs="Times New Roman"/>
          <w:b/>
        </w:rPr>
        <w:t xml:space="preserve"> </w:t>
      </w:r>
      <w:hyperlink r:id="rId13" w:history="1">
        <w:r w:rsidRPr="007167F6">
          <w:rPr>
            <w:rStyle w:val="Hipersaitas"/>
            <w:rFonts w:ascii="Times New Roman" w:hAnsi="Times New Roman" w:cs="Times New Roman"/>
          </w:rPr>
          <w:t>http://encyklopedia.naukowy.pl/P%C4%99dzlak</w:t>
        </w:r>
      </w:hyperlink>
      <w:r w:rsidRPr="007167F6">
        <w:rPr>
          <w:rFonts w:ascii="Times New Roman" w:hAnsi="Times New Roman" w:cs="Times New Roman"/>
        </w:rPr>
        <w:t xml:space="preserve">; </w:t>
      </w:r>
      <w:hyperlink r:id="rId14" w:history="1">
        <w:r w:rsidRPr="007167F6">
          <w:rPr>
            <w:rStyle w:val="Hipersaitas"/>
            <w:rFonts w:ascii="Times New Roman" w:hAnsi="Times New Roman" w:cs="Times New Roman"/>
          </w:rPr>
          <w:t>http://keywordsuggest.org/gallery/605582.html</w:t>
        </w:r>
      </w:hyperlink>
    </w:p>
    <w:p w:rsidR="00F2230C" w:rsidRPr="00661E67" w:rsidRDefault="001D72BC" w:rsidP="004D2B38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1E67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Lentelstinklelis"/>
        <w:tblW w:w="0" w:type="auto"/>
        <w:tblLook w:val="04A0"/>
      </w:tblPr>
      <w:tblGrid>
        <w:gridCol w:w="3397"/>
        <w:gridCol w:w="2241"/>
        <w:gridCol w:w="4217"/>
      </w:tblGrid>
      <w:tr w:rsidR="00A009EB" w:rsidTr="00A009EB">
        <w:tc>
          <w:tcPr>
            <w:tcW w:w="3396" w:type="dxa"/>
          </w:tcPr>
          <w:p w:rsidR="00A009EB" w:rsidRDefault="00A009EB" w:rsidP="00EA12AD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2013439" cy="1510079"/>
                  <wp:effectExtent l="0" t="0" r="6350" b="0"/>
                  <wp:docPr id="27" name="Paveikslėlis 27" descr="https://atrium.lib.uoguelph.ca/xmlui/bitstream/handle/10214/6856/Aspergillus_heterocaryon_diagram.jpg?sequence=1&amp;isAllowed=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atrium.lib.uoguelph.ca/xmlui/bitstream/handle/10214/6856/Aspergillus_heterocaryon_diagram.jpg?sequence=1&amp;isAllowed=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2540" cy="1516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1" w:type="dxa"/>
          </w:tcPr>
          <w:p w:rsidR="00A009EB" w:rsidRDefault="00A009EB" w:rsidP="00EA12AD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1160939" cy="1441938"/>
                  <wp:effectExtent l="0" t="0" r="1270" b="6350"/>
                  <wp:docPr id="26" name="Paveikslėlis 26" descr="Aspergill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Aspergillu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6483" t="11735" r="13544" b="12338"/>
                          <a:stretch/>
                        </pic:blipFill>
                        <pic:spPr bwMode="auto">
                          <a:xfrm>
                            <a:off x="0" y="0"/>
                            <a:ext cx="1186651" cy="1473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7" w:type="dxa"/>
          </w:tcPr>
          <w:p w:rsidR="00A009EB" w:rsidRDefault="00A009EB" w:rsidP="00EA12AD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2250831" cy="1694459"/>
                  <wp:effectExtent l="0" t="0" r="0" b="1270"/>
                  <wp:docPr id="11" name="Paveikslėlis 11" descr="http://www.iam-europa.com/s/cc_images/cache_46604245.png?t=14931133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://www.iam-europa.com/s/cc_images/cache_46604245.png?t=14931133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1628" cy="16950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230C" w:rsidRDefault="00F2230C" w:rsidP="00F2230C">
      <w:pPr>
        <w:pStyle w:val="prastasis1"/>
        <w:spacing w:after="0" w:line="240" w:lineRule="auto"/>
        <w:jc w:val="center"/>
      </w:pPr>
      <w:r>
        <w:rPr>
          <w:noProof/>
          <w:lang w:eastAsia="lt-LT"/>
        </w:rPr>
        <w:t xml:space="preserve"> </w:t>
      </w:r>
      <w:r w:rsidRPr="00F2230C">
        <w:t xml:space="preserve"> </w:t>
      </w:r>
      <w:r w:rsidR="00661E67">
        <w:t xml:space="preserve">       </w:t>
      </w:r>
    </w:p>
    <w:p w:rsidR="00661E67" w:rsidRPr="007167F6" w:rsidRDefault="00B11BFB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proofErr w:type="gramStart"/>
      <w:r w:rsidRPr="007167F6">
        <w:rPr>
          <w:rFonts w:ascii="Times New Roman" w:hAnsi="Times New Roman" w:cs="Times New Roman"/>
          <w:lang w:val="en-US"/>
        </w:rPr>
        <w:t>2</w:t>
      </w:r>
      <w:r w:rsidRPr="007167F6">
        <w:rPr>
          <w:rFonts w:ascii="Times New Roman" w:hAnsi="Times New Roman" w:cs="Times New Roman"/>
        </w:rPr>
        <w:t xml:space="preserve"> pav.</w:t>
      </w:r>
      <w:proofErr w:type="gramEnd"/>
      <w:r w:rsidRPr="007167F6">
        <w:rPr>
          <w:rFonts w:ascii="Times New Roman" w:hAnsi="Times New Roman" w:cs="Times New Roman"/>
        </w:rPr>
        <w:t xml:space="preserve"> </w:t>
      </w:r>
      <w:proofErr w:type="spellStart"/>
      <w:r w:rsidRPr="007167F6">
        <w:rPr>
          <w:rFonts w:ascii="Times New Roman" w:hAnsi="Times New Roman" w:cs="Times New Roman"/>
          <w:b/>
        </w:rPr>
        <w:t>Galvenis</w:t>
      </w:r>
      <w:proofErr w:type="spellEnd"/>
      <w:r w:rsidRPr="007167F6">
        <w:rPr>
          <w:rFonts w:ascii="Times New Roman" w:hAnsi="Times New Roman" w:cs="Times New Roman"/>
          <w:b/>
        </w:rPr>
        <w:t xml:space="preserve"> (</w:t>
      </w:r>
      <w:proofErr w:type="spellStart"/>
      <w:r w:rsidRPr="007167F6">
        <w:rPr>
          <w:rFonts w:ascii="Times New Roman" w:hAnsi="Times New Roman" w:cs="Times New Roman"/>
          <w:b/>
          <w:i/>
        </w:rPr>
        <w:t>Aspergillus</w:t>
      </w:r>
      <w:proofErr w:type="spellEnd"/>
      <w:r w:rsidRPr="007167F6">
        <w:rPr>
          <w:rFonts w:ascii="Times New Roman" w:hAnsi="Times New Roman" w:cs="Times New Roman"/>
          <w:b/>
          <w:i/>
        </w:rPr>
        <w:t>)</w:t>
      </w:r>
      <w:r w:rsidRPr="007167F6">
        <w:rPr>
          <w:rFonts w:ascii="Times New Roman" w:hAnsi="Times New Roman" w:cs="Times New Roman"/>
          <w:b/>
        </w:rPr>
        <w:t xml:space="preserve">. Daugialąsčiai </w:t>
      </w:r>
      <w:proofErr w:type="spellStart"/>
      <w:r w:rsidRPr="007167F6">
        <w:rPr>
          <w:rFonts w:ascii="Times New Roman" w:hAnsi="Times New Roman" w:cs="Times New Roman"/>
          <w:b/>
        </w:rPr>
        <w:t>hifai</w:t>
      </w:r>
      <w:proofErr w:type="spellEnd"/>
      <w:r w:rsidRPr="007167F6">
        <w:rPr>
          <w:rFonts w:ascii="Times New Roman" w:hAnsi="Times New Roman" w:cs="Times New Roman"/>
          <w:b/>
        </w:rPr>
        <w:t xml:space="preserve"> ir sporos.</w:t>
      </w:r>
    </w:p>
    <w:p w:rsidR="00A009EB" w:rsidRPr="007167F6" w:rsidRDefault="00F756E1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hyperlink r:id="rId18" w:history="1">
        <w:r w:rsidR="00B11BFB" w:rsidRPr="007167F6">
          <w:rPr>
            <w:rStyle w:val="Hipersaitas"/>
            <w:rFonts w:ascii="Times New Roman" w:hAnsi="Times New Roman" w:cs="Times New Roman"/>
          </w:rPr>
          <w:t>https://atrium.lib.uoguelph.ca/xmlui/bitstream/handle/10214/6856/Aspergillus_heterocaryon_diagram.jpg?sequence=1&amp;isAllowed=y</w:t>
        </w:r>
      </w:hyperlink>
      <w:r w:rsidR="00B11BFB" w:rsidRPr="007167F6">
        <w:rPr>
          <w:rFonts w:ascii="Times New Roman" w:hAnsi="Times New Roman" w:cs="Times New Roman"/>
        </w:rPr>
        <w:t>;</w:t>
      </w:r>
    </w:p>
    <w:p w:rsidR="00661E67" w:rsidRPr="007167F6" w:rsidRDefault="00F756E1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hyperlink r:id="rId19" w:history="1">
        <w:r w:rsidR="00B11BFB" w:rsidRPr="007167F6">
          <w:rPr>
            <w:rStyle w:val="Hipersaitas"/>
            <w:rFonts w:ascii="Times New Roman" w:hAnsi="Times New Roman" w:cs="Times New Roman"/>
          </w:rPr>
          <w:t>http://mycota-crcc.mnhn.fr/site/genreDetail.php?lang=eng&amp;num=4&amp;n=Aspergillus</w:t>
        </w:r>
      </w:hyperlink>
      <w:r w:rsidR="00B11BFB" w:rsidRPr="007167F6">
        <w:rPr>
          <w:rFonts w:ascii="Times New Roman" w:hAnsi="Times New Roman" w:cs="Times New Roman"/>
          <w:b/>
        </w:rPr>
        <w:t xml:space="preserve">; </w:t>
      </w:r>
      <w:hyperlink r:id="rId20" w:history="1">
        <w:r w:rsidR="00B11BFB" w:rsidRPr="007167F6">
          <w:rPr>
            <w:rStyle w:val="Hipersaitas"/>
            <w:rFonts w:ascii="Times New Roman" w:hAnsi="Times New Roman" w:cs="Times New Roman"/>
          </w:rPr>
          <w:t>http://www.iam-europa.com/schimmelpilze-a-bis-z/aspergillus/aspergillus-fumigatus/</w:t>
        </w:r>
      </w:hyperlink>
    </w:p>
    <w:p w:rsidR="00F2230C" w:rsidRPr="00EA12AD" w:rsidRDefault="00F2230C" w:rsidP="00F2230C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A12AD" w:rsidRDefault="00C72B25" w:rsidP="00EA12AD">
      <w:pPr>
        <w:pStyle w:val="prastasis1"/>
        <w:spacing w:after="0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eastAsia="lt-LT"/>
        </w:rPr>
        <w:drawing>
          <wp:inline distT="0" distB="0" distL="0" distR="0">
            <wp:extent cx="1472455" cy="1312224"/>
            <wp:effectExtent l="0" t="0" r="0" b="2540"/>
            <wp:docPr id="4" name="Picture 4" descr="E:\SAC MET\2018\as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AC MET\2018\asp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14672"/>
                    <a:stretch/>
                  </pic:blipFill>
                  <pic:spPr bwMode="auto">
                    <a:xfrm>
                      <a:off x="0" y="0"/>
                      <a:ext cx="1472565" cy="1312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EA12AD" w:rsidRPr="007167F6" w:rsidRDefault="00B11BFB" w:rsidP="000718DA">
      <w:pPr>
        <w:pStyle w:val="prastasis1"/>
        <w:spacing w:after="0"/>
        <w:jc w:val="center"/>
        <w:rPr>
          <w:rFonts w:ascii="Times New Roman" w:hAnsi="Times New Roman" w:cs="Times New Roman"/>
          <w:b/>
          <w:shd w:val="clear" w:color="auto" w:fill="FFFFFF"/>
        </w:rPr>
      </w:pPr>
      <w:r w:rsidRPr="007167F6">
        <w:rPr>
          <w:rFonts w:ascii="Times New Roman" w:hAnsi="Times New Roman" w:cs="Times New Roman"/>
          <w:shd w:val="clear" w:color="auto" w:fill="FFFFFF"/>
        </w:rPr>
        <w:t xml:space="preserve">3 pav. </w:t>
      </w:r>
      <w:proofErr w:type="spellStart"/>
      <w:r w:rsidRPr="007167F6">
        <w:rPr>
          <w:rFonts w:ascii="Times New Roman" w:hAnsi="Times New Roman" w:cs="Times New Roman"/>
          <w:b/>
          <w:shd w:val="clear" w:color="auto" w:fill="FFFFFF"/>
        </w:rPr>
        <w:t>Pelėjūno</w:t>
      </w:r>
      <w:proofErr w:type="spellEnd"/>
      <w:r w:rsidRPr="007167F6">
        <w:rPr>
          <w:rFonts w:ascii="Times New Roman" w:hAnsi="Times New Roman" w:cs="Times New Roman"/>
          <w:b/>
          <w:shd w:val="clear" w:color="auto" w:fill="FFFFFF"/>
        </w:rPr>
        <w:t xml:space="preserve"> ir </w:t>
      </w:r>
      <w:proofErr w:type="spellStart"/>
      <w:r w:rsidRPr="007167F6">
        <w:rPr>
          <w:rFonts w:ascii="Times New Roman" w:hAnsi="Times New Roman" w:cs="Times New Roman"/>
          <w:b/>
          <w:shd w:val="clear" w:color="auto" w:fill="FFFFFF"/>
        </w:rPr>
        <w:t>galvenio</w:t>
      </w:r>
      <w:proofErr w:type="spellEnd"/>
      <w:r w:rsidRPr="007167F6">
        <w:rPr>
          <w:rFonts w:ascii="Times New Roman" w:hAnsi="Times New Roman" w:cs="Times New Roman"/>
          <w:b/>
          <w:shd w:val="clear" w:color="auto" w:fill="FFFFFF"/>
        </w:rPr>
        <w:t xml:space="preserve"> </w:t>
      </w:r>
      <w:proofErr w:type="spellStart"/>
      <w:r w:rsidRPr="007167F6">
        <w:rPr>
          <w:rFonts w:ascii="Times New Roman" w:hAnsi="Times New Roman" w:cs="Times New Roman"/>
          <w:b/>
          <w:shd w:val="clear" w:color="auto" w:fill="FFFFFF"/>
        </w:rPr>
        <w:t>hifai</w:t>
      </w:r>
      <w:proofErr w:type="spellEnd"/>
      <w:r w:rsidRPr="007167F6">
        <w:rPr>
          <w:rFonts w:ascii="Times New Roman" w:hAnsi="Times New Roman" w:cs="Times New Roman"/>
          <w:b/>
          <w:shd w:val="clear" w:color="auto" w:fill="FFFFFF"/>
        </w:rPr>
        <w:t xml:space="preserve"> su sporomis.</w:t>
      </w:r>
      <w:r w:rsidRPr="007167F6">
        <w:rPr>
          <w:rFonts w:ascii="Times New Roman" w:hAnsi="Times New Roman" w:cs="Times New Roman"/>
          <w:shd w:val="clear" w:color="auto" w:fill="FFFFFF"/>
        </w:rPr>
        <w:t xml:space="preserve"> </w:t>
      </w:r>
      <w:hyperlink r:id="rId22" w:history="1">
        <w:r w:rsidRPr="007167F6">
          <w:rPr>
            <w:rStyle w:val="Hipersaitas"/>
            <w:rFonts w:ascii="Times New Roman" w:hAnsi="Times New Roman" w:cs="Times New Roman"/>
            <w:b/>
            <w:shd w:val="clear" w:color="auto" w:fill="FFFFFF"/>
          </w:rPr>
          <w:t>http://www.biocyclopedia.com/index/introduction_to_botany/penicillium_and_aspergillus.php</w:t>
        </w:r>
      </w:hyperlink>
    </w:p>
    <w:p w:rsidR="00661E67" w:rsidRPr="00513042" w:rsidRDefault="00661E67" w:rsidP="00513042">
      <w:pPr>
        <w:pStyle w:val="prastasis1"/>
        <w:spacing w:after="0"/>
        <w:rPr>
          <w:rFonts w:ascii="Times New Roman" w:hAnsi="Times New Roman" w:cs="Times New Roman"/>
          <w:b/>
          <w:sz w:val="20"/>
          <w:szCs w:val="20"/>
          <w:shd w:val="clear" w:color="auto" w:fill="FFFFFF"/>
        </w:rPr>
      </w:pPr>
    </w:p>
    <w:p w:rsidR="00073157" w:rsidRPr="00513042" w:rsidRDefault="00073157" w:rsidP="00513042">
      <w:pPr>
        <w:pStyle w:val="prastasis1"/>
        <w:spacing w:after="0"/>
        <w:rPr>
          <w:rFonts w:ascii="Times New Roman" w:hAnsi="Times New Roman" w:cs="Times New Roman"/>
          <w:b/>
          <w:sz w:val="20"/>
          <w:szCs w:val="20"/>
          <w:shd w:val="clear" w:color="auto" w:fill="FFFFFF"/>
        </w:rPr>
      </w:pPr>
    </w:p>
    <w:p w:rsidR="00C72B25" w:rsidRDefault="00C72B25" w:rsidP="00A009EB">
      <w:pPr>
        <w:pStyle w:val="prastasis1"/>
        <w:spacing w:after="0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513042" w:rsidRDefault="00513042" w:rsidP="00A009EB">
      <w:pPr>
        <w:pStyle w:val="prastasis1"/>
        <w:spacing w:after="0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EA12AD" w:rsidRPr="00FC6E9B" w:rsidRDefault="00EA12AD" w:rsidP="00EA12AD">
      <w:pPr>
        <w:pStyle w:val="prastasis1"/>
        <w:spacing w:after="0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FC6E9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Mikr</w:t>
      </w:r>
      <w:r w:rsidR="00D4565F" w:rsidRPr="00FC6E9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oskopiniai grybai, kurių grybiena vienaląstė (</w:t>
      </w:r>
      <w:proofErr w:type="spellStart"/>
      <w:r w:rsidR="00D4565F" w:rsidRPr="00FC6E9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hifai</w:t>
      </w:r>
      <w:proofErr w:type="spellEnd"/>
      <w:r w:rsidR="00D4565F" w:rsidRPr="00FC6E9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neturi pertvarų)</w:t>
      </w:r>
    </w:p>
    <w:tbl>
      <w:tblPr>
        <w:tblStyle w:val="Lentelstinklelis"/>
        <w:tblW w:w="0" w:type="auto"/>
        <w:tblLook w:val="04A0"/>
      </w:tblPr>
      <w:tblGrid>
        <w:gridCol w:w="3816"/>
        <w:gridCol w:w="2823"/>
        <w:gridCol w:w="3498"/>
      </w:tblGrid>
      <w:tr w:rsidR="00A009EB" w:rsidTr="00A009EB">
        <w:tc>
          <w:tcPr>
            <w:tcW w:w="3284" w:type="dxa"/>
          </w:tcPr>
          <w:p w:rsidR="00A009EB" w:rsidRDefault="00F756E1" w:rsidP="00A009E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  <w:r w:rsidRPr="00F756E1">
              <w:rPr>
                <w:rFonts w:ascii="Times New Roman" w:hAnsi="Times New Roman" w:cs="Times New Roman"/>
                <w:b/>
                <w:noProof/>
                <w:sz w:val="24"/>
                <w:szCs w:val="24"/>
                <w:shd w:val="clear" w:color="auto" w:fill="FFFFFF"/>
                <w:lang w:eastAsia="lt-LT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41" type="#_x0000_t202" style="position:absolute;left:0;text-align:left;margin-left:130pt;margin-top:7.05pt;width:17.25pt;height:20.1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">
                  <v:textbox>
                    <w:txbxContent>
                      <w:p w:rsidR="00513042" w:rsidRPr="0079037F" w:rsidRDefault="0079037F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lt-LT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0" o:spid="_x0000_s1040" type="#_x0000_t32" style="position:absolute;left:0;text-align:left;margin-left:96.35pt;margin-top:30pt;width:40.2pt;height:22.45pt;flip:x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" strokecolor="#4579b8 [3044]">
                  <v:stroke endarrow="open"/>
                </v:shape>
              </w:pic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lt-LT"/>
              </w:rPr>
              <w:pict>
                <v:shape id="Straight Arrow Connector 8" o:spid="_x0000_s1039" type="#_x0000_t32" style="position:absolute;left:0;text-align:left;margin-left:124.4pt;margin-top:27.15pt;width:12.15pt;height:72.95pt;flip:x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" strokecolor="#4579b8 [3044]">
                  <v:stroke endarrow="open"/>
                </v:shape>
              </w:pict>
            </w:r>
            <w:r w:rsidR="00A009EB">
              <w:rPr>
                <w:noProof/>
                <w:lang w:eastAsia="lt-LT"/>
              </w:rPr>
              <w:drawing>
                <wp:inline distT="0" distB="0" distL="0" distR="0">
                  <wp:extent cx="2286000" cy="2014884"/>
                  <wp:effectExtent l="0" t="0" r="0" b="4445"/>
                  <wp:docPr id="21" name="Paveikslėlis 21" descr="E:\Be pavadinim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E:\Be pavadinim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1546" cy="20197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:rsidR="00A009EB" w:rsidRDefault="00F756E1" w:rsidP="00EA12AD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lt-LT"/>
              </w:rPr>
              <w:pict>
                <v:shape id="Straight Arrow Connector 296" o:spid="_x0000_s1038" type="#_x0000_t32" style="position:absolute;left:0;text-align:left;margin-left:12.15pt;margin-top:63.15pt;width:2.8pt;height:14.95pt;z-index:2516889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" strokecolor="#4579b8 [3044]">
                  <v:stroke endarrow="open"/>
                </v:shape>
              </w:pic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lt-LT"/>
              </w:rPr>
              <w:pict>
                <v:shape id="Straight Arrow Connector 295" o:spid="_x0000_s1037" type="#_x0000_t32" style="position:absolute;left:0;text-align:left;margin-left:21.95pt;margin-top:16.9pt;width:14.05pt;height:13.1pt;z-index:2516879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" strokecolor="#4579b8 [3044]">
                  <v:stroke endarrow="open"/>
                </v:shape>
              </w:pict>
            </w:r>
            <w:r w:rsidRPr="00F756E1">
              <w:rPr>
                <w:rFonts w:ascii="Times New Roman" w:hAnsi="Times New Roman" w:cs="Times New Roman"/>
                <w:b/>
                <w:noProof/>
                <w:sz w:val="24"/>
                <w:szCs w:val="24"/>
                <w:shd w:val="clear" w:color="auto" w:fill="FFFFFF"/>
                <w:lang w:eastAsia="lt-LT"/>
              </w:rPr>
              <w:pict>
                <v:shape id="_x0000_s1027" type="#_x0000_t202" style="position:absolute;left:0;text-align:left;margin-left:-2.55pt;margin-top:4.6pt;width:20.55pt;height:20.1pt;z-index:25166848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">
                  <v:textbox>
                    <w:txbxContent>
                      <w:p w:rsidR="00513042" w:rsidRPr="0079037F" w:rsidRDefault="0079037F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</w:pict>
            </w:r>
            <w:r w:rsidRPr="00F756E1">
              <w:rPr>
                <w:rFonts w:ascii="Times New Roman" w:hAnsi="Times New Roman" w:cs="Times New Roman"/>
                <w:b/>
                <w:noProof/>
                <w:sz w:val="24"/>
                <w:szCs w:val="24"/>
                <w:shd w:val="clear" w:color="auto" w:fill="FFFFFF"/>
                <w:lang w:eastAsia="lt-LT"/>
              </w:rPr>
              <w:pict>
                <v:shape id="_x0000_s1028" type="#_x0000_t202" style="position:absolute;left:0;text-align:left;margin-left:-2.4pt;margin-top:40.6pt;width:20.4pt;height:18.7pt;z-index:25167052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">
                  <v:textbox>
                    <w:txbxContent>
                      <w:p w:rsidR="0079037F" w:rsidRPr="0079037F" w:rsidRDefault="0079037F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3</w:t>
                        </w:r>
                      </w:p>
                    </w:txbxContent>
                  </v:textbox>
                </v:shape>
              </w:pict>
            </w:r>
            <w:r w:rsidR="009356EE">
              <w:rPr>
                <w:noProof/>
                <w:lang w:eastAsia="lt-LT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58115</wp:posOffset>
                  </wp:positionH>
                  <wp:positionV relativeFrom="paragraph">
                    <wp:posOffset>927826</wp:posOffset>
                  </wp:positionV>
                  <wp:extent cx="434975" cy="611505"/>
                  <wp:effectExtent l="0" t="0" r="3175" b="0"/>
                  <wp:wrapNone/>
                  <wp:docPr id="292" name="Picture 292" descr="Free art print of Mucor, vintage engrav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ree art print of Mucor, vintage engraving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73497" t="7368" r="4788" b="44562"/>
                          <a:stretch/>
                        </pic:blipFill>
                        <pic:spPr bwMode="auto">
                          <a:xfrm>
                            <a:off x="0" y="0"/>
                            <a:ext cx="434975" cy="611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70CD">
              <w:rPr>
                <w:noProof/>
                <w:lang w:eastAsia="lt-LT"/>
              </w:rPr>
              <w:drawing>
                <wp:inline distT="0" distB="0" distL="0" distR="0">
                  <wp:extent cx="1430977" cy="1971304"/>
                  <wp:effectExtent l="0" t="0" r="0" b="0"/>
                  <wp:docPr id="294" name="Picture 294" descr="http://2.bp.blogspot.com/-qJ9YCWfDmzg/UM9hIkiYOBI/AAAAAAAABPU/DiLcDMPFuws/s1600/mucors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://2.bp.blogspot.com/-qJ9YCWfDmzg/UM9hIkiYOBI/AAAAAAAABPU/DiLcDMPFuws/s1600/mucors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4464" t="-2108" r="12946" b="2108"/>
                          <a:stretch/>
                        </pic:blipFill>
                        <pic:spPr bwMode="auto">
                          <a:xfrm>
                            <a:off x="0" y="0"/>
                            <a:ext cx="1430949" cy="1971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5" w:type="dxa"/>
          </w:tcPr>
          <w:p w:rsidR="00A009EB" w:rsidRDefault="00A009EB" w:rsidP="00EA12AD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2083777" cy="2083777"/>
                  <wp:effectExtent l="0" t="0" r="0" b="0"/>
                  <wp:docPr id="9" name="Paveikslėlis 9" descr="http://3.bp.blogspot.com/-xpwUq7RO1OY/UM9hXQwnYGI/AAAAAAAABPc/JIQZtz4f0ho/s1600/mucor_racemosu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://3.bp.blogspot.com/-xpwUq7RO1OY/UM9hXQwnYGI/AAAAAAAABPc/JIQZtz4f0ho/s1600/mucor_racemosu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3643" cy="20836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009EB" w:rsidRPr="007167F6" w:rsidRDefault="00B11BFB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</w:rPr>
      </w:pPr>
      <w:proofErr w:type="gramStart"/>
      <w:r w:rsidRPr="007167F6">
        <w:rPr>
          <w:rFonts w:ascii="Times New Roman" w:hAnsi="Times New Roman" w:cs="Times New Roman"/>
          <w:lang w:val="en-US"/>
        </w:rPr>
        <w:t>4</w:t>
      </w:r>
      <w:r w:rsidRPr="007167F6">
        <w:rPr>
          <w:rFonts w:ascii="Times New Roman" w:hAnsi="Times New Roman" w:cs="Times New Roman"/>
        </w:rPr>
        <w:t xml:space="preserve"> pav.</w:t>
      </w:r>
      <w:proofErr w:type="gramEnd"/>
      <w:r w:rsidRPr="007167F6">
        <w:rPr>
          <w:rFonts w:ascii="Times New Roman" w:hAnsi="Times New Roman" w:cs="Times New Roman"/>
        </w:rPr>
        <w:t xml:space="preserve"> </w:t>
      </w:r>
      <w:r w:rsidRPr="007167F6">
        <w:rPr>
          <w:rFonts w:ascii="Times New Roman" w:hAnsi="Times New Roman" w:cs="Times New Roman"/>
          <w:b/>
        </w:rPr>
        <w:t>Pelėsis (</w:t>
      </w:r>
      <w:proofErr w:type="spellStart"/>
      <w:r w:rsidRPr="007167F6">
        <w:rPr>
          <w:rFonts w:ascii="Times New Roman" w:hAnsi="Times New Roman" w:cs="Times New Roman"/>
          <w:b/>
          <w:i/>
        </w:rPr>
        <w:t>Mucor</w:t>
      </w:r>
      <w:proofErr w:type="spellEnd"/>
      <w:r w:rsidRPr="007167F6">
        <w:rPr>
          <w:rFonts w:ascii="Times New Roman" w:hAnsi="Times New Roman" w:cs="Times New Roman"/>
          <w:b/>
          <w:i/>
        </w:rPr>
        <w:t>);</w:t>
      </w:r>
      <w:r w:rsidRPr="007167F6">
        <w:rPr>
          <w:rFonts w:ascii="Times New Roman" w:hAnsi="Times New Roman" w:cs="Times New Roman"/>
          <w:b/>
        </w:rPr>
        <w:t xml:space="preserve"> 1 – vienaląsčiai </w:t>
      </w:r>
      <w:proofErr w:type="spellStart"/>
      <w:r w:rsidRPr="007167F6">
        <w:rPr>
          <w:rFonts w:ascii="Times New Roman" w:hAnsi="Times New Roman" w:cs="Times New Roman"/>
          <w:b/>
        </w:rPr>
        <w:t>hifai</w:t>
      </w:r>
      <w:proofErr w:type="spellEnd"/>
      <w:r w:rsidRPr="007167F6">
        <w:rPr>
          <w:rFonts w:ascii="Times New Roman" w:hAnsi="Times New Roman" w:cs="Times New Roman"/>
          <w:b/>
        </w:rPr>
        <w:t>, 2 – sporangė, 3 – sporos.</w:t>
      </w:r>
    </w:p>
    <w:p w:rsidR="00A009EB" w:rsidRPr="007167F6" w:rsidRDefault="00F756E1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hyperlink r:id="rId27" w:history="1">
        <w:r w:rsidR="00B11BFB" w:rsidRPr="007167F6">
          <w:rPr>
            <w:rStyle w:val="Hipersaitas"/>
            <w:rFonts w:ascii="Times New Roman" w:hAnsi="Times New Roman" w:cs="Times New Roman"/>
          </w:rPr>
          <w:t>http://website.nbm-mnb.ca/mycologywebpages/Moulds/Mucor.html</w:t>
        </w:r>
      </w:hyperlink>
      <w:r w:rsidR="00B11BFB" w:rsidRPr="007167F6">
        <w:rPr>
          <w:rStyle w:val="Hipersaitas"/>
          <w:rFonts w:ascii="Times New Roman" w:hAnsi="Times New Roman" w:cs="Times New Roman"/>
        </w:rPr>
        <w:t>;</w:t>
      </w:r>
    </w:p>
    <w:p w:rsidR="008A70CD" w:rsidRPr="007167F6" w:rsidRDefault="00F756E1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hyperlink r:id="rId28" w:history="1">
        <w:r w:rsidR="00B11BFB" w:rsidRPr="007167F6">
          <w:rPr>
            <w:rStyle w:val="Hipersaitas"/>
            <w:rFonts w:ascii="Times New Roman" w:hAnsi="Times New Roman" w:cs="Times New Roman"/>
          </w:rPr>
          <w:t>http://sustainablemycology.blogspot.lt/2012/12/mucor-spp.html</w:t>
        </w:r>
      </w:hyperlink>
    </w:p>
    <w:p w:rsidR="00F2230C" w:rsidRDefault="00F2230C" w:rsidP="00F2230C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Lentelstinklelis"/>
        <w:tblW w:w="0" w:type="auto"/>
        <w:tblLook w:val="04A0"/>
      </w:tblPr>
      <w:tblGrid>
        <w:gridCol w:w="5178"/>
        <w:gridCol w:w="4959"/>
      </w:tblGrid>
      <w:tr w:rsidR="00A009EB" w:rsidTr="00A009EB">
        <w:tc>
          <w:tcPr>
            <w:tcW w:w="4927" w:type="dxa"/>
          </w:tcPr>
          <w:p w:rsidR="00A009EB" w:rsidRDefault="00F756E1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pict>
                <v:shape id="Straight Arrow Connector 25" o:spid="_x0000_s1036" type="#_x0000_t32" style="position:absolute;left:0;text-align:left;margin-left:41.2pt;margin-top:35.5pt;width:8.9pt;height:33.2pt;flip:x;z-index:2516776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" strokecolor="#4579b8 [3044]">
                  <v:stroke endarrow="open"/>
                </v:shape>
              </w:pic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pict>
                <v:shape id="_x0000_s1029" type="#_x0000_t202" style="position:absolute;left:0;text-align:left;margin-left:41.2pt;margin-top:10.25pt;width:21.95pt;height:21.65pt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">
                  <v:textbox>
                    <w:txbxContent>
                      <w:p w:rsidR="00193C1C" w:rsidRPr="00193C1C" w:rsidRDefault="00193C1C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</w:pict>
            </w:r>
            <w:r w:rsidR="00A009EB">
              <w:rPr>
                <w:noProof/>
                <w:lang w:eastAsia="lt-LT"/>
              </w:rPr>
              <w:drawing>
                <wp:inline distT="0" distB="0" distL="0" distR="0">
                  <wp:extent cx="3110341" cy="1656608"/>
                  <wp:effectExtent l="0" t="0" r="0" b="1270"/>
                  <wp:docPr id="22" name="Paveikslėlis 22" descr="Ähnliches F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Ähnliches F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5753" cy="16648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009EB" w:rsidRDefault="00A009EB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27" w:type="dxa"/>
          </w:tcPr>
          <w:p w:rsidR="00A009EB" w:rsidRDefault="00F756E1" w:rsidP="00631B3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pict>
                <v:shape id="Straight Arrow Connector 291" o:spid="_x0000_s1035" type="#_x0000_t32" style="position:absolute;left:0;text-align:left;margin-left:167.75pt;margin-top:58.4pt;width:15.9pt;height:23.4pt;flip:x;z-index:2516858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" strokecolor="#4579b8 [3044]">
                  <v:stroke endarrow="open"/>
                </v:shape>
              </w:pic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pict>
                <v:shape id="Straight Arrow Connector 290" o:spid="_x0000_s1034" type="#_x0000_t32" style="position:absolute;left:0;text-align:left;margin-left:126.15pt;margin-top:57.5pt;width:57.45pt;height:.95pt;flip:x;z-index:2516848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" strokecolor="#4579b8 [3044]">
                  <v:stroke endarrow="open"/>
                </v:shape>
              </w:pic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pict>
                <v:shape id="Straight Arrow Connector 31" o:spid="_x0000_s1033" type="#_x0000_t32" style="position:absolute;left:0;text-align:left;margin-left:32.15pt;margin-top:24.25pt;width:25.2pt;height:11.2pt;flip:y;z-index:25168076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" strokecolor="#4579b8 [3044]">
                  <v:stroke endarrow="open"/>
                </v:shape>
              </w:pic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pict>
                <v:shape id="Straight Arrow Connector 289" o:spid="_x0000_s1032" type="#_x0000_t32" style="position:absolute;left:0;text-align:left;margin-left:170.55pt;margin-top:27.1pt;width:13.1pt;height:17.3pt;flip:x y;z-index:2516838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" strokecolor="#4579b8 [3044]">
                  <v:stroke endarrow="open"/>
                </v:shape>
              </w:pict>
            </w:r>
            <w:r w:rsidR="00631B3F">
              <w:rPr>
                <w:noProof/>
                <w:lang w:eastAsia="lt-LT"/>
              </w:rPr>
              <w:drawing>
                <wp:inline distT="0" distB="0" distL="0" distR="0">
                  <wp:extent cx="1571625" cy="2019784"/>
                  <wp:effectExtent l="0" t="0" r="0" b="0"/>
                  <wp:docPr id="23" name="Paveikslėlis 23" descr="Ähnliches F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Ähnliches F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34">
                                    <a14:imgEffect>
                                      <a14:brightnessContrast bright="2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5" cy="20197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pict>
                <v:shape id="_x0000_s1030" type="#_x0000_t202" style="position:absolute;left:0;text-align:left;margin-left:183.65pt;margin-top:40.65pt;width:20pt;height:22.9pt;z-index:2516828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">
                  <v:textbox>
                    <w:txbxContent>
                      <w:p w:rsidR="00631B3F" w:rsidRPr="00631B3F" w:rsidRDefault="00631B3F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3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pict>
                <v:shape id="_x0000_s1031" type="#_x0000_t202" style="position:absolute;left:0;text-align:left;margin-left:13.5pt;margin-top:21.5pt;width:18.7pt;height:22.9pt;z-index:25167974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">
                  <v:textbox>
                    <w:txbxContent>
                      <w:p w:rsidR="00631B3F" w:rsidRPr="00631B3F" w:rsidRDefault="00631B3F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</w:pict>
            </w:r>
          </w:p>
        </w:tc>
      </w:tr>
      <w:tr w:rsidR="00A009EB" w:rsidTr="00A009EB">
        <w:tc>
          <w:tcPr>
            <w:tcW w:w="4927" w:type="dxa"/>
          </w:tcPr>
          <w:p w:rsidR="00A009EB" w:rsidRDefault="00A65B74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3464170" cy="2243871"/>
                  <wp:effectExtent l="0" t="0" r="3175" b="4445"/>
                  <wp:docPr id="28" name="Paveikslėlis 28" descr="http://old.vscht.cz/obsah/fakulty/fpbt/ostatni/miniatlas/images/plisne/lupa/Rhizopus%20stolonifer%20CCF%203225%20lup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http://old.vscht.cz/obsah/fakulty/fpbt/ostatni/miniatlas/images/plisne/lupa/Rhizopus%20stolonifer%20CCF%203225%20lup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4043" cy="22437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:rsidR="00A009EB" w:rsidRDefault="00A65B74" w:rsidP="00F223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3314700" cy="2264438"/>
                  <wp:effectExtent l="0" t="0" r="0" b="2540"/>
                  <wp:docPr id="29" name="Paveikslėlis 29" descr="Lactophenol cotton blue (LPCB) mount of growth of Rhizopus spp., on Sabouraud’s dextrose agar without cycloheximid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Lactophenol cotton blue (LPCB) mount of growth of Rhizopus spp., on Sabouraud’s dextrose agar without cycloheximide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4396" t="5256" r="-4396" b="5623"/>
                          <a:stretch/>
                        </pic:blipFill>
                        <pic:spPr bwMode="auto">
                          <a:xfrm>
                            <a:off x="0" y="0"/>
                            <a:ext cx="3314620" cy="2264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230C" w:rsidRDefault="00F2230C" w:rsidP="00A009EB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2230C" w:rsidRPr="000718DA" w:rsidRDefault="00B11BFB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718DA">
        <w:rPr>
          <w:rFonts w:ascii="Times New Roman" w:hAnsi="Times New Roman" w:cs="Times New Roman"/>
        </w:rPr>
        <w:t xml:space="preserve">5 pav. </w:t>
      </w:r>
      <w:proofErr w:type="spellStart"/>
      <w:r w:rsidRPr="000718DA">
        <w:rPr>
          <w:rFonts w:ascii="Times New Roman" w:hAnsi="Times New Roman" w:cs="Times New Roman"/>
          <w:b/>
        </w:rPr>
        <w:t>Rizopas</w:t>
      </w:r>
      <w:proofErr w:type="spellEnd"/>
      <w:r w:rsidRPr="000718DA">
        <w:rPr>
          <w:rFonts w:ascii="Times New Roman" w:hAnsi="Times New Roman" w:cs="Times New Roman"/>
          <w:b/>
        </w:rPr>
        <w:t xml:space="preserve"> (</w:t>
      </w:r>
      <w:proofErr w:type="spellStart"/>
      <w:r w:rsidRPr="000718DA">
        <w:rPr>
          <w:rFonts w:ascii="Times New Roman" w:hAnsi="Times New Roman" w:cs="Times New Roman"/>
          <w:b/>
          <w:i/>
        </w:rPr>
        <w:t>Rhizopus</w:t>
      </w:r>
      <w:proofErr w:type="spellEnd"/>
      <w:r w:rsidRPr="000718DA">
        <w:rPr>
          <w:rFonts w:ascii="Times New Roman" w:hAnsi="Times New Roman" w:cs="Times New Roman"/>
          <w:b/>
          <w:i/>
        </w:rPr>
        <w:t>):</w:t>
      </w:r>
      <w:r w:rsidRPr="000718DA">
        <w:rPr>
          <w:rFonts w:ascii="Times New Roman" w:hAnsi="Times New Roman" w:cs="Times New Roman"/>
          <w:b/>
        </w:rPr>
        <w:t xml:space="preserve"> 1 – vienaląsčiai </w:t>
      </w:r>
      <w:proofErr w:type="spellStart"/>
      <w:r w:rsidRPr="000718DA">
        <w:rPr>
          <w:rFonts w:ascii="Times New Roman" w:hAnsi="Times New Roman" w:cs="Times New Roman"/>
          <w:b/>
        </w:rPr>
        <w:t>hifai</w:t>
      </w:r>
      <w:proofErr w:type="spellEnd"/>
      <w:r w:rsidRPr="000718DA">
        <w:rPr>
          <w:rFonts w:ascii="Times New Roman" w:hAnsi="Times New Roman" w:cs="Times New Roman"/>
          <w:b/>
        </w:rPr>
        <w:t>, 2 – sporangė, 3 – sporos.</w:t>
      </w:r>
    </w:p>
    <w:p w:rsidR="00F2230C" w:rsidRPr="000718DA" w:rsidRDefault="00F756E1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hyperlink r:id="rId37" w:history="1">
        <w:r w:rsidR="00B11BFB" w:rsidRPr="000718DA">
          <w:rPr>
            <w:rStyle w:val="Hipersaitas"/>
            <w:rFonts w:ascii="Times New Roman" w:hAnsi="Times New Roman" w:cs="Times New Roman"/>
          </w:rPr>
          <w:t>http://www.biology-resources.com/drawing-fungi-02-rhizopus.html</w:t>
        </w:r>
      </w:hyperlink>
    </w:p>
    <w:p w:rsidR="00A009EB" w:rsidRPr="000718DA" w:rsidRDefault="00F756E1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hyperlink r:id="rId38" w:history="1">
        <w:r w:rsidR="00B11BFB" w:rsidRPr="000718DA">
          <w:rPr>
            <w:rStyle w:val="Hipersaitas"/>
            <w:rFonts w:ascii="Times New Roman" w:hAnsi="Times New Roman" w:cs="Times New Roman"/>
          </w:rPr>
          <w:t>http://website.nbm-mnb.ca/mycologywebpages/Moulds/Rhizopus.html</w:t>
        </w:r>
      </w:hyperlink>
    </w:p>
    <w:p w:rsidR="00F2230C" w:rsidRPr="000718DA" w:rsidRDefault="00F756E1" w:rsidP="000718DA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hyperlink r:id="rId39" w:history="1">
        <w:r w:rsidR="00B11BFB" w:rsidRPr="000718DA">
          <w:rPr>
            <w:rStyle w:val="Hipersaitas"/>
            <w:rFonts w:ascii="Times New Roman" w:hAnsi="Times New Roman" w:cs="Times New Roman"/>
          </w:rPr>
          <w:t>http://old.vscht.cz/obsah/fakulty/fpbt/ostatni/miniatlas/images/plisne/lupa/Rhizopus%20stolonifer%20CCF%203225%20lupa.jpg</w:t>
        </w:r>
      </w:hyperlink>
      <w:r w:rsidR="000718DA">
        <w:rPr>
          <w:rStyle w:val="Hipersaitas"/>
          <w:rFonts w:ascii="Times New Roman" w:hAnsi="Times New Roman" w:cs="Times New Roman"/>
        </w:rPr>
        <w:t xml:space="preserve">; </w:t>
      </w:r>
      <w:r w:rsidR="000718DA" w:rsidRPr="000718DA">
        <w:rPr>
          <w:rStyle w:val="Hipersaitas"/>
          <w:rFonts w:ascii="Times New Roman" w:hAnsi="Times New Roman" w:cs="Times New Roman"/>
        </w:rPr>
        <w:t>https://www.researchgate.net/figure/256291870_fig1_Lactophenol-cotton-blue-LPCB-mount-of-growth-of-Rhizopus-spp-on-Sabouraud%27s-dextrose</w:t>
      </w:r>
    </w:p>
    <w:p w:rsidR="00F2230C" w:rsidRDefault="00F2230C" w:rsidP="00F2230C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8A70CD" w:rsidRDefault="008A70CD" w:rsidP="00F2230C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8A70CD" w:rsidSect="00747BB6">
      <w:footerReference w:type="default" r:id="rId4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19B4" w:rsidRDefault="00F719B4" w:rsidP="00747BB6">
      <w:pPr>
        <w:spacing w:after="0" w:line="240" w:lineRule="auto"/>
      </w:pPr>
      <w:r>
        <w:separator/>
      </w:r>
    </w:p>
  </w:endnote>
  <w:endnote w:type="continuationSeparator" w:id="0">
    <w:p w:rsidR="00F719B4" w:rsidRDefault="00F719B4" w:rsidP="00747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44337067"/>
      <w:docPartObj>
        <w:docPartGallery w:val="Page Numbers (Bottom of Page)"/>
        <w:docPartUnique/>
      </w:docPartObj>
    </w:sdtPr>
    <w:sdtContent>
      <w:p w:rsidR="00747BB6" w:rsidRDefault="00F756E1">
        <w:pPr>
          <w:pStyle w:val="Porat"/>
          <w:jc w:val="center"/>
        </w:pPr>
        <w:r>
          <w:fldChar w:fldCharType="begin"/>
        </w:r>
        <w:r w:rsidR="00747BB6">
          <w:instrText>PAGE   \* MERGEFORMAT</w:instrText>
        </w:r>
        <w:r>
          <w:fldChar w:fldCharType="separate"/>
        </w:r>
        <w:r w:rsidR="0023762C">
          <w:rPr>
            <w:noProof/>
          </w:rPr>
          <w:t>1</w:t>
        </w:r>
        <w:r>
          <w:fldChar w:fldCharType="end"/>
        </w:r>
      </w:p>
    </w:sdtContent>
  </w:sdt>
  <w:p w:rsidR="00747BB6" w:rsidRDefault="00747BB6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19B4" w:rsidRDefault="00F719B4" w:rsidP="00747BB6">
      <w:pPr>
        <w:spacing w:after="0" w:line="240" w:lineRule="auto"/>
      </w:pPr>
      <w:r>
        <w:separator/>
      </w:r>
    </w:p>
  </w:footnote>
  <w:footnote w:type="continuationSeparator" w:id="0">
    <w:p w:rsidR="00F719B4" w:rsidRDefault="00F719B4" w:rsidP="00747BB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rgUAgDE1kSwAAAA="/>
  </w:docVars>
  <w:rsids>
    <w:rsidRoot w:val="00CE12C5"/>
    <w:rsid w:val="000111C8"/>
    <w:rsid w:val="00012F21"/>
    <w:rsid w:val="00027249"/>
    <w:rsid w:val="00050BE2"/>
    <w:rsid w:val="00051B1A"/>
    <w:rsid w:val="00062539"/>
    <w:rsid w:val="000718DA"/>
    <w:rsid w:val="00071A49"/>
    <w:rsid w:val="00073157"/>
    <w:rsid w:val="0007494A"/>
    <w:rsid w:val="00076BC5"/>
    <w:rsid w:val="00084DC6"/>
    <w:rsid w:val="000956B8"/>
    <w:rsid w:val="000B43FC"/>
    <w:rsid w:val="000B5283"/>
    <w:rsid w:val="001018F7"/>
    <w:rsid w:val="00104B51"/>
    <w:rsid w:val="001060DC"/>
    <w:rsid w:val="00115655"/>
    <w:rsid w:val="00125698"/>
    <w:rsid w:val="00143B56"/>
    <w:rsid w:val="001623DE"/>
    <w:rsid w:val="00193C1C"/>
    <w:rsid w:val="001B1DBA"/>
    <w:rsid w:val="001C3F3B"/>
    <w:rsid w:val="001C786D"/>
    <w:rsid w:val="001D32DC"/>
    <w:rsid w:val="001D72BC"/>
    <w:rsid w:val="001E3A3C"/>
    <w:rsid w:val="00212D86"/>
    <w:rsid w:val="00231E6D"/>
    <w:rsid w:val="0023762C"/>
    <w:rsid w:val="00267B0F"/>
    <w:rsid w:val="00275433"/>
    <w:rsid w:val="002876BD"/>
    <w:rsid w:val="00296628"/>
    <w:rsid w:val="002B0747"/>
    <w:rsid w:val="002E4791"/>
    <w:rsid w:val="002F2749"/>
    <w:rsid w:val="002F66D4"/>
    <w:rsid w:val="0030175C"/>
    <w:rsid w:val="003101D9"/>
    <w:rsid w:val="00311820"/>
    <w:rsid w:val="00316559"/>
    <w:rsid w:val="00322010"/>
    <w:rsid w:val="003242A8"/>
    <w:rsid w:val="00340C00"/>
    <w:rsid w:val="0037421C"/>
    <w:rsid w:val="00396D55"/>
    <w:rsid w:val="003A37FF"/>
    <w:rsid w:val="003A5093"/>
    <w:rsid w:val="003C5F26"/>
    <w:rsid w:val="003E72C9"/>
    <w:rsid w:val="00414BCC"/>
    <w:rsid w:val="00434555"/>
    <w:rsid w:val="00455F8D"/>
    <w:rsid w:val="00457479"/>
    <w:rsid w:val="004738AB"/>
    <w:rsid w:val="00490D14"/>
    <w:rsid w:val="00496278"/>
    <w:rsid w:val="004A274F"/>
    <w:rsid w:val="004B084E"/>
    <w:rsid w:val="004B4D72"/>
    <w:rsid w:val="004D168E"/>
    <w:rsid w:val="004D2B38"/>
    <w:rsid w:val="00513042"/>
    <w:rsid w:val="00533C7D"/>
    <w:rsid w:val="005A6DCA"/>
    <w:rsid w:val="005B653F"/>
    <w:rsid w:val="005D20B4"/>
    <w:rsid w:val="005D59EE"/>
    <w:rsid w:val="00613093"/>
    <w:rsid w:val="00616EDF"/>
    <w:rsid w:val="00631B3F"/>
    <w:rsid w:val="006426D7"/>
    <w:rsid w:val="00645D68"/>
    <w:rsid w:val="00652AE5"/>
    <w:rsid w:val="00661E67"/>
    <w:rsid w:val="006825C3"/>
    <w:rsid w:val="006833A9"/>
    <w:rsid w:val="006A71DD"/>
    <w:rsid w:val="006D374A"/>
    <w:rsid w:val="007167F6"/>
    <w:rsid w:val="00727181"/>
    <w:rsid w:val="00741A36"/>
    <w:rsid w:val="00747BB6"/>
    <w:rsid w:val="007558FD"/>
    <w:rsid w:val="007672A6"/>
    <w:rsid w:val="0079037F"/>
    <w:rsid w:val="007A100B"/>
    <w:rsid w:val="007D6EEC"/>
    <w:rsid w:val="007E4C8B"/>
    <w:rsid w:val="007F64F4"/>
    <w:rsid w:val="008177A1"/>
    <w:rsid w:val="008201E8"/>
    <w:rsid w:val="00831533"/>
    <w:rsid w:val="008437CC"/>
    <w:rsid w:val="00861626"/>
    <w:rsid w:val="00873AEC"/>
    <w:rsid w:val="008A70CD"/>
    <w:rsid w:val="008B508B"/>
    <w:rsid w:val="008C4D39"/>
    <w:rsid w:val="008E2564"/>
    <w:rsid w:val="008F0445"/>
    <w:rsid w:val="00902515"/>
    <w:rsid w:val="00906FF9"/>
    <w:rsid w:val="009135DE"/>
    <w:rsid w:val="009356EE"/>
    <w:rsid w:val="00956F92"/>
    <w:rsid w:val="00963D0A"/>
    <w:rsid w:val="0098089A"/>
    <w:rsid w:val="00996D23"/>
    <w:rsid w:val="009B099B"/>
    <w:rsid w:val="009B25BF"/>
    <w:rsid w:val="009D61FE"/>
    <w:rsid w:val="009F3FAE"/>
    <w:rsid w:val="00A009EB"/>
    <w:rsid w:val="00A42B86"/>
    <w:rsid w:val="00A57C5F"/>
    <w:rsid w:val="00A65B74"/>
    <w:rsid w:val="00A67C79"/>
    <w:rsid w:val="00AA5864"/>
    <w:rsid w:val="00AB52F7"/>
    <w:rsid w:val="00AD309D"/>
    <w:rsid w:val="00AF0F49"/>
    <w:rsid w:val="00B0551D"/>
    <w:rsid w:val="00B11BFB"/>
    <w:rsid w:val="00B14B0D"/>
    <w:rsid w:val="00B16263"/>
    <w:rsid w:val="00B17F47"/>
    <w:rsid w:val="00B30999"/>
    <w:rsid w:val="00B32B2C"/>
    <w:rsid w:val="00B335FD"/>
    <w:rsid w:val="00B6284B"/>
    <w:rsid w:val="00B74A88"/>
    <w:rsid w:val="00BA16CE"/>
    <w:rsid w:val="00BB32D7"/>
    <w:rsid w:val="00BC3597"/>
    <w:rsid w:val="00BE52FC"/>
    <w:rsid w:val="00C1045E"/>
    <w:rsid w:val="00C11FD0"/>
    <w:rsid w:val="00C72B25"/>
    <w:rsid w:val="00C77BB7"/>
    <w:rsid w:val="00C87460"/>
    <w:rsid w:val="00CA0CEE"/>
    <w:rsid w:val="00CC26F6"/>
    <w:rsid w:val="00CE12C5"/>
    <w:rsid w:val="00D175BE"/>
    <w:rsid w:val="00D23E07"/>
    <w:rsid w:val="00D4565F"/>
    <w:rsid w:val="00D46FA8"/>
    <w:rsid w:val="00D9652B"/>
    <w:rsid w:val="00DA7CF9"/>
    <w:rsid w:val="00DB4EC7"/>
    <w:rsid w:val="00DD2AEF"/>
    <w:rsid w:val="00DE6B3B"/>
    <w:rsid w:val="00DE6D20"/>
    <w:rsid w:val="00DE6FA4"/>
    <w:rsid w:val="00DF2E59"/>
    <w:rsid w:val="00E0095E"/>
    <w:rsid w:val="00E46755"/>
    <w:rsid w:val="00E55FF0"/>
    <w:rsid w:val="00E640E7"/>
    <w:rsid w:val="00EA12AD"/>
    <w:rsid w:val="00EA54BF"/>
    <w:rsid w:val="00EB104B"/>
    <w:rsid w:val="00EB2C6B"/>
    <w:rsid w:val="00ED0D9F"/>
    <w:rsid w:val="00ED38AD"/>
    <w:rsid w:val="00EF1CBF"/>
    <w:rsid w:val="00F2230C"/>
    <w:rsid w:val="00F3181B"/>
    <w:rsid w:val="00F365AD"/>
    <w:rsid w:val="00F36C6D"/>
    <w:rsid w:val="00F4107B"/>
    <w:rsid w:val="00F5500A"/>
    <w:rsid w:val="00F65935"/>
    <w:rsid w:val="00F719B4"/>
    <w:rsid w:val="00F756E1"/>
    <w:rsid w:val="00FA1969"/>
    <w:rsid w:val="00FA30B6"/>
    <w:rsid w:val="00FB2010"/>
    <w:rsid w:val="00FC4AB2"/>
    <w:rsid w:val="00FC6E9B"/>
    <w:rsid w:val="00FE5B42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8"/>
    <o:shapelayout v:ext="edit">
      <o:idmap v:ext="edit" data="1"/>
      <o:rules v:ext="edit">
        <o:r id="V:Rule10" type="connector" idref="#Straight Arrow Connector 289"/>
        <o:r id="V:Rule11" type="connector" idref="#Straight Arrow Connector 296"/>
        <o:r id="V:Rule12" type="connector" idref="#Straight Arrow Connector 290"/>
        <o:r id="V:Rule13" type="connector" idref="#Straight Arrow Connector 295"/>
        <o:r id="V:Rule14" type="connector" idref="#Straight Arrow Connector 291"/>
        <o:r id="V:Rule15" type="connector" idref="#Straight Arrow Connector 25"/>
        <o:r id="V:Rule16" type="connector" idref="#Straight Arrow Connector 8"/>
        <o:r id="V:Rule17" type="connector" idref="#Straight Arrow Connector 31"/>
        <o:r id="V:Rule18" type="connector" idref="#Straight Arrow Connector 10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873AE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873AEC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873AEC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873AE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873AEC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873AEC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747B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47BB6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47B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47BB6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encyklopedia.naukowy.pl/P%C4%99dzlak" TargetMode="External"/><Relationship Id="rId18" Type="http://schemas.openxmlformats.org/officeDocument/2006/relationships/hyperlink" Target="https://atrium.lib.uoguelph.ca/xmlui/bitstream/handle/10214/6856/Aspergillus_heterocaryon_diagram.jpg?sequence=1&amp;isAllowed=y" TargetMode="External"/><Relationship Id="rId26" Type="http://schemas.openxmlformats.org/officeDocument/2006/relationships/image" Target="media/image15.jpeg"/><Relationship Id="rId39" Type="http://schemas.openxmlformats.org/officeDocument/2006/relationships/hyperlink" Target="http://old.vscht.cz/obsah/fakulty/fpbt/ostatni/miniatlas/images/plisne/lupa/Rhizopus%20stolonifer%20CCF%203225%20lupa.jpg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11.jpeg"/><Relationship Id="rId34" Type="http://schemas.microsoft.com/office/2007/relationships/hdphoto" Target="media/hdphoto1.wdp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0.png"/><Relationship Id="rId25" Type="http://schemas.openxmlformats.org/officeDocument/2006/relationships/image" Target="media/image14.jpeg"/><Relationship Id="rId38" Type="http://schemas.openxmlformats.org/officeDocument/2006/relationships/hyperlink" Target="http://website.nbm-mnb.ca/mycologywebpages/Moulds/Rhizopus.html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9.jpeg"/><Relationship Id="rId20" Type="http://schemas.openxmlformats.org/officeDocument/2006/relationships/hyperlink" Target="http://www.iam-europa.com/schimmelpilze-a-bis-z/aspergillus/aspergillus-fumigatus/" TargetMode="External"/><Relationship Id="rId29" Type="http://schemas.openxmlformats.org/officeDocument/2006/relationships/image" Target="media/image16.jpe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3.jpeg"/><Relationship Id="rId37" Type="http://schemas.openxmlformats.org/officeDocument/2006/relationships/hyperlink" Target="http://www.biology-resources.com/drawing-fungi-02-rhizopus.html" TargetMode="External"/><Relationship Id="rId40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8.jpeg"/><Relationship Id="rId23" Type="http://schemas.openxmlformats.org/officeDocument/2006/relationships/image" Target="media/image12.png"/><Relationship Id="rId28" Type="http://schemas.openxmlformats.org/officeDocument/2006/relationships/hyperlink" Target="http://sustainablemycology.blogspot.lt/2012/12/mucor-spp.html" TargetMode="External"/><Relationship Id="rId36" Type="http://schemas.openxmlformats.org/officeDocument/2006/relationships/image" Target="media/image19.png"/><Relationship Id="rId10" Type="http://schemas.openxmlformats.org/officeDocument/2006/relationships/image" Target="media/image5.png"/><Relationship Id="rId19" Type="http://schemas.openxmlformats.org/officeDocument/2006/relationships/hyperlink" Target="http://mycota-crcc.mnhn.fr/site/genreDetail.php?lang=eng&amp;num=4&amp;n=Aspergillus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yperlink" Target="http://keywordsuggest.org/gallery/605582.html" TargetMode="External"/><Relationship Id="rId22" Type="http://schemas.openxmlformats.org/officeDocument/2006/relationships/hyperlink" Target="http://www.biocyclopedia.com/index/introduction_to_botany/penicillium_and_aspergillus.php" TargetMode="External"/><Relationship Id="rId27" Type="http://schemas.openxmlformats.org/officeDocument/2006/relationships/hyperlink" Target="http://website.nbm-mnb.ca/mycologywebpages/Moulds/Mucor.html" TargetMode="External"/><Relationship Id="rId30" Type="http://schemas.openxmlformats.org/officeDocument/2006/relationships/image" Target="media/image17.jpeg"/><Relationship Id="rId35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661</Words>
  <Characters>947</Characters>
  <Application>Microsoft Office Word</Application>
  <DocSecurity>0</DocSecurity>
  <Lines>7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0</cp:revision>
  <cp:lastPrinted>2018-02-26T13:53:00Z</cp:lastPrinted>
  <dcterms:created xsi:type="dcterms:W3CDTF">2018-11-28T08:24:00Z</dcterms:created>
  <dcterms:modified xsi:type="dcterms:W3CDTF">2019-01-14T07:31:00Z</dcterms:modified>
</cp:coreProperties>
</file>